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อธิบายความหมายของคำศัพท์ในบทเรียน</w:t>
      </w:r>
      <w:r>
        <w:t xml:space="preserve"> </w:t>
      </w:r>
      <w:r>
        <w:t xml:space="preserve">๑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ดสีคุณครูปลายทางและนักเรียนปลายทาง พบกับวิชาภาษาไทยชั้นประถมศึกษาปีที่ 5 วันนี้พบกับคุณครูวาสนา โพธิวงศ์ และคุณครูอีก 1 ท่านค่ะ</w:t>
      </w:r>
    </w:p>
    <w:p>
      <w:pPr>
        <w:pStyle w:val="BodyText"/>
      </w:pPr>
      <w:r>
        <w:t xml:space="preserve">(คุณครูชลภักดิ์) สวัสดีครับ ครูชื่อครูโอ ครูชลภักดิ์ คงกำเนิด นะครับ</w:t>
      </w:r>
    </w:p>
    <w:p>
      <w:pPr>
        <w:pStyle w:val="BodyText"/>
      </w:pPr>
      <w:r>
        <w:t xml:space="preserve">(คุณครูวาสนา) นักเรียนสังเกคไหมคะ ว่าวันนี้ครูบอมกับครูโอได้มีการเปลี่ยนตำแหน่งการยืน นั่นหมายความว่านักเรียนนะคะ ของชั้นประถมศึกษาปีที่ 5 ผ่านไปแล้ว 1 หน่วยการเรียนรู้นะคะ วันนี้นักเรียนจะเริ่มเรียนที่หน่วยการเรียนรู้ที่ 2 กับคุณครูบอมนะคะ นักเรียนจะเรียนกันในเรื่องของวรรณคดีเรื่องสังข์ทอง ตอน กำเนิดพระสังข์ค่ะ เราไปดูรูปภาพกันดีไหมคะั</w:t>
      </w:r>
    </w:p>
    <w:p>
      <w:pPr>
        <w:pStyle w:val="BodyText"/>
      </w:pPr>
      <w:r>
        <w:t xml:space="preserve">(คุณครูวาสนา) ค่ะ เดี๋ยวมาดูรูปภาพพร้อม ๆ กันเลยค่ะ ครูบอมขึ้นหัวข้อไว้ว่าเรื่องรอบรู้ หนูตอบได้ แสดงว่าจะต้องเป็นเรื่องที่เราเคยเห็นนะคะ หรือต้องเป็นรูปภาพที่นักเรียนเคยเห็นนะคะ พร้อมหรือยังคะครูโอ</w:t>
      </w:r>
    </w:p>
    <w:p>
      <w:pPr>
        <w:pStyle w:val="BodyText"/>
      </w:pPr>
      <w:r>
        <w:t xml:space="preserve">(คุณครูชลภักดิ์) พร้อมแล้วครับ</w:t>
      </w:r>
    </w:p>
    <w:p>
      <w:pPr>
        <w:pStyle w:val="BodyText"/>
      </w:pPr>
      <w:r>
        <w:t xml:space="preserve">(คุณครูวาสนา) นักเรียนปลายทางคะ รูปภาพที่นักเรียนเห็นนะคะ นักเรียนคิดว่าเป็นรูปภาพเกี่ยวกับอะไรคะ ระหว่างนี้นะคะ ถ้านักเรียนคนใดทราบคำตอบแล้วนะคะ ยกมือตอบกับคุณครูปลายทางได้เลยนะคะ คุณครูโอคะ ภาพที่เรากำลังเห็นอยู่ตอนนี้เป็นภาพเกี่ยวกับอะไรคะ</w:t>
      </w:r>
    </w:p>
    <w:p>
      <w:pPr>
        <w:pStyle w:val="BodyText"/>
      </w:pPr>
      <w:r>
        <w:t xml:space="preserve">(คุณครูชลภักดิ์) นักเรียนปลายทางสามารถตอบได้เลยนะครับ ภาพที่เรากำลังเห็นอยู่นี้ครูโอคิดว่าเป็นภาพของหอยสังข์ครับนักเรียน นักเรียนปลายทางคิดเห็นเหมือนครูโอไหมครับ</w:t>
      </w:r>
    </w:p>
    <w:p>
      <w:pPr>
        <w:pStyle w:val="BodyText"/>
      </w:pPr>
      <w:r>
        <w:t xml:space="preserve">(คุณครูวาสนา) อ๋อ เป็นภาพของหอยสังข์นะคะ ครูโอคะ ถ้าในชีวิตประจำวันเรานี่ เราจะพบเจอหอยสังข์ได้ที่ใดบ้างคะ</w:t>
      </w:r>
    </w:p>
    <w:p>
      <w:pPr>
        <w:pStyle w:val="BodyText"/>
      </w:pPr>
      <w:r>
        <w:t xml:space="preserve">(คุณครูชลภักดิ์) ถ้าในชีวิตประจำวัน จากประสบการณ์ของครูโอนะครับ จะพบเจอหอยสังข์ในงานพิธีพิธีหนึ่ง คืองานสมรส มงคลสมรสนะครับ ก็คือการแต่งงานนั่นเอง เขาก็จะมีในตอนพิธีที่ว่ารดน้ำสังข์นะครับ ก็คือนำน้ำใส่ในสังข์ แล้วรดให้กับคู่บ่าวสาวครับครูบอม</w:t>
      </w:r>
    </w:p>
    <w:p>
      <w:pPr>
        <w:pStyle w:val="BodyText"/>
      </w:pPr>
      <w:r>
        <w:t xml:space="preserve">(คุณครูวาสนา) รดน้ำสังข์ในพิธีสมรแล้วหอยสังข์นี่ เรื่องที่เราจะเรียนกันในวันนี้อย่างไรคะ</w:t>
      </w:r>
    </w:p>
    <w:p>
      <w:pPr>
        <w:pStyle w:val="BodyText"/>
      </w:pPr>
      <w:r>
        <w:t xml:space="preserve">(คุณครูชลภักดิ์) นักเรียนปลายทางนึกได้ไหมครับ ไหนใครสามารถเชื่อมโยงได้บ้าง ยกมือขึ้นตอบเลยครับ สำหรับครูโอนะครับ การที่เราจะเรียนเรื่องเกี่ยวกับหอยสังข์น่าจะเป็นเรื่องสังข์ของ ตอน กำเนิดพระสังข์ ก็เป็นเรื่องเกี่ยวกับสังข์ทองที่นางจันทร์เทวีใช่ไหมครับครูบอม นางจันทร์เทวีได้ประสูติโอรสออกมาเป็นหอยสังข์จากนั้นนะครับ ก็ถูกขับไล่ หรือเรียกว่า</w:t>
      </w:r>
      <w:r>
        <w:t xml:space="preserve"> </w:t>
      </w:r>
      <w:r>
        <w:t xml:space="preserve">“</w:t>
      </w:r>
      <w:r>
        <w:t xml:space="preserve">เนรเทศ</w:t>
      </w:r>
      <w:r>
        <w:t xml:space="preserve">”</w:t>
      </w:r>
      <w:r>
        <w:t xml:space="preserve"> </w:t>
      </w:r>
      <w:r>
        <w:t xml:space="preserve">ออกจากเมืองครับครูบอม ถูกไหมครับ</w:t>
      </w:r>
    </w:p>
    <w:p>
      <w:pPr>
        <w:pStyle w:val="BodyText"/>
      </w:pPr>
      <w:r>
        <w:t xml:space="preserve">(คุณครูวาสนา) ถูกแล้วค่ะ เดี๋ยวเรามาดูว่ามีอะไรอยุ่ในหอยสังข์นะคะ อยู่ในหอยสังข์นะคะ ปรากฏว่ามีเด็กคนหนึ่ง ก็คือพระสังข์นั่นเองค่ะ ต่อมานะคะนักเรียน มาดูประโยคนี้พร้อม ๆ กันนะคะ นางจันท์เทวีประสูติโอรสเป็นหอยสังข์จึงถูกขับออกจากเมือง เอ๊ะ คุณครูโอคะ ครูบอมรู้สึกว่ายัครูบอมไม่ค่อยเข้าใจความหมาย คือคำว่า</w:t>
      </w:r>
      <w:r>
        <w:t xml:space="preserve"> </w:t>
      </w:r>
      <w:r>
        <w:t xml:space="preserve">“</w:t>
      </w:r>
      <w:r>
        <w:t xml:space="preserve">ประสูติ</w:t>
      </w:r>
      <w:r>
        <w:t xml:space="preserve">”</w:t>
      </w:r>
      <w:r>
        <w:t xml:space="preserve"> </w:t>
      </w:r>
      <w:r>
        <w:t xml:space="preserve">กับ</w:t>
      </w:r>
      <w:r>
        <w:t xml:space="preserve"> </w:t>
      </w:r>
      <w:r>
        <w:t xml:space="preserve">“</w:t>
      </w:r>
      <w:r>
        <w:t xml:space="preserve">พระโอรส</w:t>
      </w:r>
      <w:r>
        <w:t xml:space="preserve">”</w:t>
      </w:r>
      <w:r>
        <w:t xml:space="preserve"> </w:t>
      </w:r>
      <w:r>
        <w:t xml:space="preserve">ครูโอช่วยอธิบายได้ครับ นักเรียนครับก่อนที่ครูโอนั้นจะได้อธิบายความหมายของคำทั้งสอง ที่ครูบอมไม่เข้าใจนะครับ นักเรียนลองช่วยครูโอก่อนได้ไหม ไหนใครช่วยได้บ้างยกมือขึ้นสูง ๆ หลายคนเข้าใจนะครับ เพราะว่าเราเรียนเรื่องคำราชาศัพท์มาแล้ว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จากการเรียนเรื่องคำราชาศัพท์มานั้น ประสูติแปลว่าอะไร พระโอรสแปลว่าอะไรนะครับ ใครตอบได้ยกมือขึ้นครับ ตอบได้เก่งมาก ๆ ครับนักเรียน ปรบมือให้เพื่อนด้วย ซึ่งคำว่า</w:t>
      </w:r>
      <w:r>
        <w:t xml:space="preserve"> </w:t>
      </w:r>
      <w:r>
        <w:t xml:space="preserve">“</w:t>
      </w:r>
      <w:r>
        <w:t xml:space="preserve">ประสูติ</w:t>
      </w:r>
      <w:r>
        <w:t xml:space="preserve">”</w:t>
      </w:r>
      <w:r>
        <w:t xml:space="preserve"> </w:t>
      </w:r>
      <w:r>
        <w:t xml:space="preserve">แปลว่า เกิด ครับครูบอม และคำว่า</w:t>
      </w:r>
      <w:r>
        <w:t xml:space="preserve"> </w:t>
      </w:r>
      <w:r>
        <w:t xml:space="preserve">“</w:t>
      </w:r>
      <w:r>
        <w:t xml:space="preserve">พระโอรส</w:t>
      </w:r>
      <w:r>
        <w:t xml:space="preserve">”</w:t>
      </w:r>
      <w:r>
        <w:t xml:space="preserve"> </w:t>
      </w:r>
      <w:r>
        <w:t xml:space="preserve">แปลว่าลูกชายครับ</w:t>
      </w:r>
    </w:p>
    <w:p>
      <w:pPr>
        <w:pStyle w:val="BodyText"/>
      </w:pPr>
      <w:r>
        <w:t xml:space="preserve">(คุณครูวาสนา) อ๋อ</w:t>
      </w:r>
    </w:p>
    <w:p>
      <w:pPr>
        <w:pStyle w:val="BodyText"/>
      </w:pPr>
      <w:r>
        <w:t xml:space="preserve">(คุณครูวาสนา) ถ้าประสูติแปลว่าเกิด พระโอรสแปลว่าลูก หมายความว่านางจันเทวีนี่คลอดลูกออกมาเป็นหอยสังข์ใช่ไหมคะ ก็เลยทำให้นางจันทร์เทวีนี่ ถูกไล่ออกจากเมืองนั่นเองนะคะ ต่อไปนะคะ เรื่องที่เราจะเรียนกันในวันนี้ ก็คือการอธิบายความหมายของคำศัพท์ในบทเรียน ก่อนอื่นที่เราจะเริ่มเรียนนะคะ นักเรียนต้องรู้จุดประสงค์ในการเรียนรู้ เดี๋ยวเราไปดูพร้อม ๆ กันเลยนะคะ สำหรับจุดประสงค์การเรียนรู้ในวันนี้นะคะ ก็คือข้อที่ 1 นักเรียนบอกความหมายในบทเรียนได้ เมื่อเรียนจบแล้วนะคะ นักเรียนบอกได้ว่าคำศัพท์ในเรื่องมีคำว่าอะไรบ้าง พร้อมทั้งบอกความหมายของคำนั้น ๆ ได้นะคะครูโอ</w:t>
      </w:r>
    </w:p>
    <w:p>
      <w:pPr>
        <w:pStyle w:val="BodyText"/>
      </w:pPr>
      <w:r>
        <w:t xml:space="preserve">(คุณครูชลภักดิ์) ครับ จุดประสงค์ข้อที่ 2 นะครับ นักเรียนจะต้องรวบรวมคำศัพท์นะครับ ในบทเรียนนะ อธิบายความหมายให้ถูกต้องนะครับนักเรียน และข้อที่ 3 นะครับ นักเรียนจะต้องอะไรเอ่ย ข้อที่ 3</w:t>
      </w:r>
    </w:p>
    <w:p>
      <w:pPr>
        <w:pStyle w:val="BodyText"/>
      </w:pPr>
      <w:r>
        <w:t xml:space="preserve">(คุณครูวาสนา) ข้อที่ 3 เช่นเคยนะคะ นักเรียนจะต้องมีมารยาทในการอ่านด้วยนะคะ</w:t>
      </w:r>
    </w:p>
    <w:p>
      <w:pPr>
        <w:pStyle w:val="BodyText"/>
      </w:pPr>
      <w:r>
        <w:t xml:space="preserve">(คุณครูชลภักดิ์) ครับ</w:t>
      </w:r>
    </w:p>
    <w:p>
      <w:pPr>
        <w:pStyle w:val="BodyText"/>
      </w:pPr>
      <w:r>
        <w:t xml:space="preserve">(คุณครูวาสนา) ต่อไป เราจะมาอธิบายคำศัพท์ในบทเรียนร่วมกัน คุณครูโอช่วยอธิบายคำศัพท์เกี่ยวกับในบทเรียนได้ไหมคะ</w:t>
      </w:r>
    </w:p>
    <w:p>
      <w:pPr>
        <w:pStyle w:val="BodyText"/>
      </w:pPr>
      <w:r>
        <w:t xml:space="preserve">(คุณครูชลภักดิ์) ได้ครับ นักเรียนครับการอธิบายคำศัพท์ในบทเรียนนั้นนะครับ มีหลายประเด็นนะครับ แต่ประเด็นหลักที่นักเรียนจะต้องรู้และศึกษานะครับ ข้อที่ 1 นักเรียนจะต้องอ่านสำรวจคำให้ได้ ในการอ่านสำรวจคำนั้น สมมติว่านักเรียนไปเจอเรื่องใดเรื่องหนึ่ง ไม่ว่าจะมีข้อความขนาดสั้นหรือขนาดยาว หรือเป็นเรื่องต่าง ๆ ที่นักเรียนเจอในบทเรียนนะครับ นักเรียนต้องอ่านสำรวจคำ ในข้อความในเรื่องนั้นนะครับมีเรื่องใดบ้างนะครับ ต่อมานะครับ รวบรวมคำศัพท์ เมื่อนักเรียนอ่านสำรวจคำแล้วนะครับ นักเรียนสงสัยคำนี้ไม่เข้าใจ บางคำอาจจะเป็นคำศัพท์ใหม่ นักเรียนก็จำเป็นที่จะต้องจดบันทึกนะครับนักเรียน ข้อที่ 3 การค้นหาความหมายของคำศัพท์ในบทเรียนนั้น ถ้านักเรียนมีหนังสือเรียนนักเรียนก็สามารถเปิดหาท้ายเล่มได้นะครับ หรือถ้านักเรียนไม่มีหนังสือ นักเรียนมีคำศัพท์อยู่เดี่ยว ๆ นี่ นักเรียนสามารถค้นหาความหายในพจนานุกรมนั่นเองครับนักเรียน ซึ่งในซ฿่งพจนานุกรมนี่มีการอธิบายความหมายของคำศัพท์ไไว้นะครับ นักเรียนสามารถสืบค้นได้ ได้คำศัพท์ นักเรียนค้นหาความหมายถูกแล้ว นักเรียนก็จะต้องถอดคำประพันธ์ ซึ่งคำศัพท์นี่ อาจจะไปปรากฏในคำประพันธ์ต่าง ๆ แล้วนักเรียนนะครับ ก็สามารถถอดความหมายของคำประพันธ์ได้ นักเรียนครับ ถ้าไม่มีพจนานุกรม ถ้าไม่มีหนังสือเรียนที่เป็นส่วนอธิบายความหมาย นักเรียนสามารถคาดเดาคำศัพท์จากบริบทและแวดล้อมในบริบทได้นะครับนักเรียน</w:t>
      </w:r>
    </w:p>
    <w:p>
      <w:pPr>
        <w:pStyle w:val="BodyText"/>
      </w:pPr>
      <w:r>
        <w:t xml:space="preserve">(คุณครูวาสนา) ต่อไปเราจะมาดูกันนะคะ ว่าทำไมเราถึงต้องเรียนเรื่องการอธิบายความหมายของคำศัพท์ในบทเรียนนะคะ ข้อที่ 1 ทำให้เรานะคะ เข้าใจความหมายของคำ เพราะว่าคำในบทเรียนนะคะ เรื่อง สังข์ทอง ตอน กำเนิด แล้วก็ส่วนมากมีคำราชาศัพท์อยู่ด้วย เพราะฉะนั้นนี่ นักเรียนจะต้องเข้าใจความหมายของคำนะคะ ต่อมานักเรียนเห็นไหมคะ ว่ามีความต่อเนื่องกัน คือ ถ้าเราเข้าใจความหมายของคำ ก็จะทำให้เราเข้าใจเรื่องได้ง่ายยิ่งขึ้นค่ะ และสุดท้ายนะคะ การอธิบายความหมายของคำศัพท์ในบทเรียน คำได้นะคะ ก็จะสามารถอ่านเรื่องได้ถูกต้อง แล้วก็อ่านได้อย่างรวดเร็วค่ะ ต่อไป เรามาดูกันนะคะ ว่าครูบอมจะให้นักเรียนทำอะไรนะคะ ครูบอมตั้งชื่อไว้ว่ารู้คำรู้ควาหมาย ครูโอคะ</w:t>
      </w:r>
    </w:p>
    <w:p>
      <w:pPr>
        <w:pStyle w:val="BodyText"/>
      </w:pPr>
      <w:r>
        <w:t xml:space="preserve">(คุณครูชลภักดิ์) ครับ</w:t>
      </w:r>
    </w:p>
    <w:p>
      <w:pPr>
        <w:pStyle w:val="BodyText"/>
      </w:pPr>
      <w:r>
        <w:t xml:space="preserve">(คุณครูวาสนา) ครูบอมมีคำมา 4 คำ แล้วก็มีความหมายมาอีก 4 ความหมายนะคะ เดี๋ยวเราจะมาลองจับคู่กันนะคะ นักเรียนยังไม่ต้องกังวลนะคะ ว่าจะตอบถูกหรือตอบผิด ครูบอมนำมาให้นักเรียนลองเล่น เพื่อรู้ว่าความหมายของแต่ละคำมีความหมายว่าอย่างไรนะคะ โดยรอบนี้นะคะ จะให้ครูโอนี่ ลองจับคู่ให้นักเรียนดูก่อนนะคะ เอ๊ะ คุณครูโอคะ คำศัพท์ที่ครูบอมนำมามีคำว่าอะไรบ้างนะครับ คำแรกกำนัด คำที่ 2 ชลาลัย คำที่ 3 บังเกิด และคำที่ 4 สงกาครับนักเรียน นักเรียนสามารถอ่านพร้อมกันได้อีกครั้งนะครับ เสียงดัง ๆ ครับ คำที่ 2 คำที่ 3 และคำที่ 4 ครับครูบอม</w:t>
      </w:r>
    </w:p>
    <w:p>
      <w:pPr>
        <w:pStyle w:val="BodyText"/>
      </w:pPr>
      <w:r>
        <w:t xml:space="preserve">(คุณครูวาสนา) นักเรียนปลายทางของเรานะคะ อ่านเสียงดังมาก ได้ยินเสียงมาถึงห้องเรียนต้นทางเลยนะคะ ความหมายดีกว่านะคะ ดูคำไปแล้วมาดูความหมาย เกิด มีคำว่า</w:t>
      </w:r>
      <w:r>
        <w:t xml:space="preserve"> </w:t>
      </w:r>
      <w:r>
        <w:t xml:space="preserve">“</w:t>
      </w:r>
      <w:r>
        <w:t xml:space="preserve">ความสงสัย</w:t>
      </w:r>
      <w:r>
        <w:t xml:space="preserve">”</w:t>
      </w:r>
      <w:r>
        <w:t xml:space="preserve"> </w:t>
      </w:r>
      <w:r>
        <w:t xml:space="preserve">มีคำว่า</w:t>
      </w:r>
      <w:r>
        <w:t xml:space="preserve"> </w:t>
      </w:r>
      <w:r>
        <w:t xml:space="preserve">“</w:t>
      </w:r>
      <w:r>
        <w:t xml:space="preserve">กำลังรุ่น</w:t>
      </w:r>
      <w:r>
        <w:t xml:space="preserve">”</w:t>
      </w:r>
      <w:r>
        <w:t xml:space="preserve"> </w:t>
      </w:r>
      <w:r>
        <w:t xml:space="preserve">และคำว่า</w:t>
      </w:r>
      <w:r>
        <w:t xml:space="preserve"> </w:t>
      </w:r>
      <w:r>
        <w:t xml:space="preserve">“</w:t>
      </w:r>
      <w:r>
        <w:t xml:space="preserve">แม่น้ำ</w:t>
      </w:r>
      <w:r>
        <w:t xml:space="preserve">”</w:t>
      </w:r>
      <w:r>
        <w:t xml:space="preserve"> </w:t>
      </w:r>
      <w:r>
        <w:t xml:space="preserve">นักเรียนลองทายนะคะ คำแรกคำว่า กำดัด ความหมายว่าอะไรนะคะ ให้เวลาคิด 10 วินาทีค่ะ</w:t>
      </w:r>
    </w:p>
    <w:p>
      <w:pPr>
        <w:pStyle w:val="BodyText"/>
      </w:pPr>
      <w:r>
        <w:t xml:space="preserve">(คุณครูชลภักดิ์) ครูบอมครับ นักเรียนสามารถเปิดดูความหมายในหนังสือเรียนหรือในพจนานุกรมได้ไหมครับ</w:t>
      </w:r>
    </w:p>
    <w:p>
      <w:pPr>
        <w:pStyle w:val="BodyText"/>
      </w:pPr>
      <w:r>
        <w:t xml:space="preserve">(คุณครูวาสนา) ได้เลยนะคะ ถ้านักเรียนมีพจนานุกรมหรือหนังสือเรียนวรรณคดีลำนำ นักเรียนจำได้ไหมคะ ว่าครูบอมนี่ให้เตรียมหนังสือเรียนวรรณคดีลำนำมาในทุก ๆ คาบนะคะ เพราะฉะนั้น นักเรียนสามารถเปิดดูความหมายได้ตอนนี้เลยนะคะ ครูโอคะ คำว่า</w:t>
      </w:r>
      <w:r>
        <w:t xml:space="preserve"> </w:t>
      </w:r>
      <w:r>
        <w:t xml:space="preserve">“</w:t>
      </w:r>
      <w:r>
        <w:t xml:space="preserve">กำดัด</w:t>
      </w:r>
      <w:r>
        <w:t xml:space="preserve">”</w:t>
      </w:r>
      <w:r>
        <w:t xml:space="preserve"> </w:t>
      </w:r>
      <w:r>
        <w:t xml:space="preserve">นี่ หมายความว่าอะไรคะ</w:t>
      </w:r>
    </w:p>
    <w:p>
      <w:pPr>
        <w:pStyle w:val="BodyText"/>
      </w:pPr>
      <w:r>
        <w:t xml:space="preserve">(คุณครูชลภักดิ์) นักเรียนครับ ถ้าครูโอตอบผิด จะอายนักเรียนปลายทางนะครับนี่ ในฐานะที่เป็นครูภาษาไทย แต่ครูโอนะครับ จากประสบการณ์ ครูโอได้อ่านเรื่องนี้มาก่อนแล้ว ครูโอของตอบว่ากำดัดแปลว่า กำลังรุ่นครับ</w:t>
      </w:r>
    </w:p>
    <w:p>
      <w:pPr>
        <w:pStyle w:val="BodyText"/>
      </w:pPr>
      <w:r>
        <w:t xml:space="preserve">(คุณครูวาสนา) กำดัด แปลว่า กำลังรุ่น นักเรียนมาดูว่าครูโอตอบถูกหรือไม่นะคะ มาดูพร้อมกันเลยค่ะ ถูกต้องนะคะ กำลังรุ่นนะคะ ต่อมามาดูคำว่าอะไรคะ คำที่ 2 ครูโอคำที่ 2</w:t>
      </w:r>
    </w:p>
    <w:p>
      <w:pPr>
        <w:pStyle w:val="BodyText"/>
      </w:pPr>
      <w:r>
        <w:t xml:space="preserve">(คุณครูชลภักดิ์) ชลาลัยครับ</w:t>
      </w:r>
    </w:p>
    <w:p>
      <w:pPr>
        <w:pStyle w:val="BodyText"/>
      </w:pPr>
      <w:r>
        <w:t xml:space="preserve">(คุณครูวาสนา) คำนี้มีความหมายว่าอย่างไรคะครูโอ</w:t>
      </w:r>
    </w:p>
    <w:p>
      <w:pPr>
        <w:pStyle w:val="BodyText"/>
      </w:pPr>
      <w:r>
        <w:t xml:space="preserve">(คุณครูชลภักดิ์) ชลา ครูโอพิจารณาจากคำว่า ชลา ช. ช้าง ล. ลิง ชื่อครูโอชลภักดิ์ ซึ่งชื่อครูโอนี่ แปลว่า น้ำ ครูโอจึงขอคาดเดาความหมาย แปลว่าแม่น้ำครับ</w:t>
      </w:r>
    </w:p>
    <w:p>
      <w:pPr>
        <w:pStyle w:val="BodyText"/>
      </w:pPr>
      <w:r>
        <w:t xml:space="preserve">(คุณครูวาสนา) นักเรียนปลายทางมาดูพร้อม ๆ กันนะคะ แต่ว่าระหว่างนี้นักเรียนปลายทางอย่าลืมนะคะ ต้องเล่นกิจกรรมและตอบคำถามไปพร้อม ๆ กับครูบอมและครูโอนะคะ มาดูพร้อมกัน ชลาลัย แปลว่า แม่น้ำ ต่อไปคำที่ 3 คำว่า</w:t>
      </w:r>
      <w:r>
        <w:t xml:space="preserve"> </w:t>
      </w:r>
      <w:r>
        <w:t xml:space="preserve">“</w:t>
      </w:r>
      <w:r>
        <w:t xml:space="preserve">บังเกิด</w:t>
      </w:r>
      <w:r>
        <w:t xml:space="preserve">”</w:t>
      </w:r>
      <w:r>
        <w:t xml:space="preserve"> </w:t>
      </w:r>
      <w:r>
        <w:t xml:space="preserve">นะคะ นักเรียนลองค่อย ๆ เปิดท้ายเล่มนะคะ ครูโอคะ คำว่า</w:t>
      </w:r>
      <w:r>
        <w:t xml:space="preserve"> </w:t>
      </w:r>
      <w:r>
        <w:t xml:space="preserve">“</w:t>
      </w:r>
      <w:r>
        <w:t xml:space="preserve">บังเกิด</w:t>
      </w:r>
      <w:r>
        <w:t xml:space="preserve">”</w:t>
      </w:r>
      <w:r>
        <w:t xml:space="preserve"> </w:t>
      </w:r>
      <w:r>
        <w:t xml:space="preserve">นี่หมายความว่าอย่างไรคะ ตอนนี้ก็เหลือ 2 คำนะครับ ก็คือคำว่า</w:t>
      </w:r>
      <w:r>
        <w:t xml:space="preserve"> </w:t>
      </w:r>
      <w:r>
        <w:t xml:space="preserve">“</w:t>
      </w:r>
      <w:r>
        <w:t xml:space="preserve">เกกิด</w:t>
      </w:r>
      <w:r>
        <w:t xml:space="preserve">”</w:t>
      </w:r>
      <w:r>
        <w:t xml:space="preserve"> </w:t>
      </w:r>
      <w:r>
        <w:t xml:space="preserve">ครูโอขอคาดเดาจากตัวคำศัพท์นะครับ มีคำว่าเกิด และความหมายนั้นเดี๋ยวลองมาดูนะคะ ว่าใช่หรือไม่ใช่ค่ะ ถูกต้องนะคะ ถ้านักเรียนปลายทางคนไหนตอบถูก 3 คำแล้วนะคะ ปรบมือให้ตนเองได้เลยนะคะ เพราะฉะนั้น ถ้านักเรียนตอบถูกทั้ง 3 คำ นักเรียนจะต้องทำไมคะครูโอ</w:t>
      </w:r>
    </w:p>
    <w:p>
      <w:pPr>
        <w:pStyle w:val="BodyText"/>
      </w:pPr>
      <w:r>
        <w:t xml:space="preserve">(คุณครูชลภักดิ์) ตอบถูกแน่ ๆ เลย</w:t>
      </w:r>
    </w:p>
    <w:p>
      <w:pPr>
        <w:pStyle w:val="BodyText"/>
      </w:pPr>
      <w:r>
        <w:t xml:space="preserve">(คุณครูวาสนา) เพราะมันเหลือเพียง 1 คำตอบเท่านั้น เพราะฉะนั้น คำว่า</w:t>
      </w:r>
      <w:r>
        <w:t xml:space="preserve"> </w:t>
      </w:r>
      <w:r>
        <w:t xml:space="preserve">“</w:t>
      </w:r>
      <w:r>
        <w:t xml:space="preserve">สงกา</w:t>
      </w:r>
      <w:r>
        <w:t xml:space="preserve">”</w:t>
      </w:r>
      <w:r>
        <w:t xml:space="preserve"> </w:t>
      </w:r>
      <w:r>
        <w:t xml:space="preserve">จึงแปลว่าความสงสัยนะคะ แต่ว่าคำยังไม่หมายเพียงเท่านี้นะคะ มาดูกันว่าทั้ง 4 คำดีกว่าค่ะ ว่า 4 คำที่ครูบอมนำมาอ่านว่าอะไรค่ะ</w:t>
      </w:r>
    </w:p>
    <w:p>
      <w:pPr>
        <w:pStyle w:val="BodyText"/>
      </w:pPr>
      <w:r>
        <w:t xml:space="preserve">(คุณครูชลภักดิ์) นักเรียนปลายทางอ่านพร้อมครูโอนะครับ คำแรก กองกูณฑ์ คำที่ 2 บุญญาธิการ บุญญาธิการ คำที่ 3 และคำสุดท้าย</w:t>
      </w:r>
      <w:r>
        <w:t xml:space="preserve"> </w:t>
      </w:r>
      <w:r>
        <w:t xml:space="preserve">“</w:t>
      </w:r>
      <w:r>
        <w:t xml:space="preserve">อางขนาง</w:t>
      </w:r>
      <w:r>
        <w:t xml:space="preserve">”</w:t>
      </w:r>
      <w:r>
        <w:t xml:space="preserve"> </w:t>
      </w:r>
      <w:r>
        <w:t xml:space="preserve">คำนี้อ่านว่า ขะ-หนาง นะครับ ซึ่งเป็นอักษรนำ</w:t>
      </w:r>
    </w:p>
    <w:p>
      <w:pPr>
        <w:pStyle w:val="BodyText"/>
      </w:pPr>
      <w:r>
        <w:t xml:space="preserve">(คุณครูวาสนา) ค่ะ เมื่อนักเรียนดูคำศัพท์ฝั่งครูโอแล้วนะคะ ต่อไปมาดูความหมายของฝั่งครูบอม มีคำว่า</w:t>
      </w:r>
      <w:r>
        <w:t xml:space="preserve"> </w:t>
      </w:r>
      <w:r>
        <w:t xml:space="preserve">“</w:t>
      </w:r>
      <w:r>
        <w:t xml:space="preserve">อาย</w:t>
      </w:r>
      <w:r>
        <w:t xml:space="preserve">”</w:t>
      </w:r>
      <w:r>
        <w:t xml:space="preserve"> </w:t>
      </w:r>
      <w:r>
        <w:t xml:space="preserve">ขวยเขินนะคะ เป็นปกติเสมอ ๆ 3. นะคะ ความหมายที่ 3 ก็คือ บุญที่ได้กระทำไว้มากยิ่ง และความหมายที่ 4 คือกองไฟค่ะ ต่อไปนะคะ เดี๋ยวเรามาเริ่มกิจกรรมจับคู่ คุณครูโอคะ คำว่า กองกูลนี่มีความหมายว่าอย่างไรคะ</w:t>
      </w:r>
    </w:p>
    <w:p>
      <w:pPr>
        <w:pStyle w:val="BodyText"/>
      </w:pPr>
      <w:r>
        <w:t xml:space="preserve">(คุณครูชลภักดิ์) จากประสบการณ์เดิมนะครับ ที่ครูโอได้รู้ว่า กูณฑ์ นี่แปลว่าไฟ แสดงว่ากองกูณฑ์ ขอสรุปเป็นกองไฟครับครูบอม จะถูกหรือไม่นะคะ ดูเฉลยพร้อม ๆ กัน เป็นคำตอบที่ถูกต้องนะคะ ต่อไปคำที่ 2 ค่ะ คำว่าบุญญาธิการ นักเรียนปลายทางของครูบอมคิดว่าคำว่า</w:t>
      </w:r>
      <w:r>
        <w:t xml:space="preserve"> </w:t>
      </w:r>
      <w:r>
        <w:t xml:space="preserve">“</w:t>
      </w:r>
      <w:r>
        <w:t xml:space="preserve">บุญญาธิการ</w:t>
      </w:r>
      <w:r>
        <w:t xml:space="preserve">”</w:t>
      </w:r>
      <w:r>
        <w:t xml:space="preserve"> </w:t>
      </w:r>
      <w:r>
        <w:t xml:space="preserve">จะ แปลว่าอะไรคะ</w:t>
      </w:r>
    </w:p>
    <w:p>
      <w:pPr>
        <w:pStyle w:val="BodyText"/>
      </w:pPr>
      <w:r>
        <w:t xml:space="preserve">(คุณครูชลภักดิ์) นักเรียนสามารถตอบมาได้นะครับ สำหรับครูโอแล้วนะ บุญญาธิการนี่ครูโอสังเกตที่คำแรกก่อน คำว่า</w:t>
      </w:r>
      <w:r>
        <w:t xml:space="preserve"> </w:t>
      </w:r>
      <w:r>
        <w:t xml:space="preserve">“</w:t>
      </w:r>
      <w:r>
        <w:t xml:space="preserve">บุญ</w:t>
      </w:r>
      <w:r>
        <w:t xml:space="preserve">”</w:t>
      </w:r>
      <w:r>
        <w:t xml:space="preserve"> </w:t>
      </w:r>
      <w:r>
        <w:t xml:space="preserve">แล้วครูโอก็ไปเปรียบเทียบกับความหมายตอนนี้เหลือ 3 ความหมายที่เป็นตัวเลือก ครูดอมองว่า บุญ กับบุญที่เป็นความหมายนี่ตรงกัน ครูโอจึงข้อสรุปว่าบุญญาธิการ สรุปเ)็นครูบอม</w:t>
      </w:r>
    </w:p>
    <w:p>
      <w:pPr>
        <w:pStyle w:val="BodyText"/>
      </w:pPr>
      <w:r>
        <w:t xml:space="preserve">(คุณครูวาสนา) ค่ะ สำหรับในข้อนี้นะคะ ครูดโอ ครูโอนี่ ดูคำ แล้วก็บริบทของคำ เพราะคำศัพท์มีคำว่า</w:t>
      </w:r>
      <w:r>
        <w:t xml:space="preserve"> </w:t>
      </w:r>
      <w:r>
        <w:t xml:space="preserve">“</w:t>
      </w:r>
      <w:r>
        <w:t xml:space="preserve">บุญ</w:t>
      </w:r>
      <w:r>
        <w:t xml:space="preserve">”</w:t>
      </w:r>
      <w:r>
        <w:t xml:space="preserve"> </w:t>
      </w:r>
      <w:r>
        <w:t xml:space="preserve">และความหมายมีคำว่า</w:t>
      </w:r>
      <w:r>
        <w:t xml:space="preserve"> </w:t>
      </w:r>
      <w:r>
        <w:t xml:space="preserve">“</w:t>
      </w:r>
      <w:r>
        <w:t xml:space="preserve">บุญ</w:t>
      </w:r>
      <w:r>
        <w:t xml:space="preserve">”</w:t>
      </w:r>
      <w:r>
        <w:t xml:space="preserve"> </w:t>
      </w:r>
      <w:r>
        <w:t xml:space="preserve">นักเรียรถูกไหมคะ ครูโอไม่มีหนังสืออยู่ในมือเลยนะคะ คุณครูโอสามารถเดาความหมายของคำได้ ในการหาความหมายเหมือนกันใช่ไหมคะ เพราะฉะนั้น มาดูว่าบุญญาธิการที่ครูโอตอบนี่ถูกหรือไม่ ถูกต้องนะคะ ตอนนี้ผ่านไป 2 ข้อแล้วนะคะ นักเรียนปลายทางได้คะแนน 2 คะแนนนะคะ ต่อไป มาดูคำที่ 3 นะคะ คำว่า</w:t>
      </w:r>
      <w:r>
        <w:t xml:space="preserve"> </w:t>
      </w:r>
      <w:r>
        <w:t xml:space="preserve">“</w:t>
      </w:r>
      <w:r>
        <w:t xml:space="preserve">อาจิณ</w:t>
      </w:r>
      <w:r>
        <w:t xml:space="preserve">”</w:t>
      </w:r>
      <w:r>
        <w:t xml:space="preserve"> </w:t>
      </w:r>
      <w:r>
        <w:t xml:space="preserve">คุณครูโอคะ ครูโอคิดว่าอาจิณ แปลว่าอะไรคะ</w:t>
      </w:r>
    </w:p>
    <w:p>
      <w:pPr>
        <w:pStyle w:val="BodyText"/>
      </w:pPr>
      <w:r>
        <w:t xml:space="preserve">(คุณครูชลภักดิ์) จากที่ครูโอเคยสนทนาเกี่ยวกับคำว่า</w:t>
      </w:r>
      <w:r>
        <w:t xml:space="preserve"> </w:t>
      </w:r>
      <w:r>
        <w:t xml:space="preserve">“</w:t>
      </w:r>
      <w:r>
        <w:t xml:space="preserve">อาจิณ</w:t>
      </w:r>
      <w:r>
        <w:t xml:space="preserve">”</w:t>
      </w:r>
      <w:r>
        <w:t xml:space="preserve"> </w:t>
      </w:r>
      <w:r>
        <w:t xml:space="preserve">แสดงพฤติกรรมนี้จนเป็นอาจิณ เหมือนว่าทำบ่อย ๆ ทำเป็นปกติ ทำจนเคยชินครับครูบอม อาจิณนี้ก็คือ เป็นปรกติแล้วก็เสมอ ๆ ครับ ครับครูบอม ถูกไหมครับ</w:t>
      </w:r>
    </w:p>
    <w:p>
      <w:pPr>
        <w:pStyle w:val="BodyText"/>
      </w:pPr>
      <w:r>
        <w:t xml:space="preserve">(คุณครูชลภักดิ์) คุณครูโอเด่าว่าทำเป็นประจำ ทำเป็นอาจิณ เพราะฉะนั้น คุณครูโอก็เลยตอบเป็นปกติ เป็นเสมอ ๆ ถูกต้องนะคะ ถ้าตอนนี้นะคะ นักเรียน นักเรียนปลายทางคนใดนะคะ ได้ 3 คะแนนแล้ว</w:t>
      </w:r>
    </w:p>
    <w:p>
      <w:pPr>
        <w:pStyle w:val="BodyText"/>
      </w:pPr>
      <w:r>
        <w:t xml:space="preserve">(คุณครูชลภักดิ์) ข้อสุดท้ายก็ต้องถูก เพราะเหลือคำตอบเดียวแล้วนะครับ</w:t>
      </w:r>
    </w:p>
    <w:p>
      <w:pPr>
        <w:pStyle w:val="BodyText"/>
      </w:pPr>
      <w:r>
        <w:t xml:space="preserve">(คุณครูวาสนา) ใช่แล้วค่ะ เพราะเหลือเพียง 1 คำตอบ 3 ข้อแล้วในสไลด์นี้นะคะ นักเรียนก็จะได้ 4 ข้อด้วยกันนะคะ เพราะฉะนั้น มาดู อางขนาง แปลว่าอะไรคะครูโอ</w:t>
      </w:r>
    </w:p>
    <w:p>
      <w:pPr>
        <w:pStyle w:val="BodyText"/>
      </w:pPr>
      <w:r>
        <w:t xml:space="preserve">(คุณครูชลภักดิ์) แปลว่าเขินอายครับครูบอม ที่ได้เต็มทุกข้อเลย อ๋อ ค่ะ เมื่อนักเรียนทราบความหมายของคำแล้ว ตอนนี้เราเรียนกันไปกี่คำแล้วคะครูโอ</w:t>
      </w:r>
    </w:p>
    <w:p>
      <w:pPr>
        <w:pStyle w:val="BodyText"/>
      </w:pPr>
      <w:r>
        <w:t xml:space="preserve">(คุณครูชลภักดิ์)</w:t>
      </w:r>
    </w:p>
    <w:p>
      <w:pPr>
        <w:pStyle w:val="BodyText"/>
      </w:pPr>
      <w:r>
        <w:t xml:space="preserve">(คุณครูวาสนา) ค่ะก่อนหน้า 4 ค่ะ</w:t>
      </w:r>
    </w:p>
    <w:p>
      <w:pPr>
        <w:pStyle w:val="BodyText"/>
      </w:pPr>
      <w:r>
        <w:t xml:space="preserve">(คุณครูชลภักดิ์) 4 + 4 เป็น 8 ครับ จะได้คำศัพท์จากเรื่องสังข์ทอง ตอน กำเนิดพระสังข์ ไป 8 คำนะคะ ต่อไปเรามาดูกิจกรรมของเราในวันนี้นะคะ ต่อไปนี้นะคะ ให้นักเรียนแบ่งกลุ่มนะคะ ออกเป็นกลุ่มละ 4 คนคระเพศได้นะคะ ตามแต่ความสมัครใจของนักเรียนนะคะ แต่ครูบอมขอเพียงข้อเดียว ก็คือแบ่งเป็นกลุ่มละ 4 คนเท่านั้นค่ะ ค่ะ สำหรับกิจกรรมนี้นะคะ ครูบอมให้เวลานักเรียนทำ 10 นาทีนะคะ เหมือนเช่นเคยนะคะ ให้นักเรียนหาคำศัพท์จากวรรณคดีเรื่องสังข์ทอง ตอน กำเนิดพระสังข์ หาให้ได้มากที่สุดนะคะ ถ้าหาได้แล้วให้นักเรียนเส้นใต้ไว้ ให้เวลา 10 นาท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าสนา) เป็นอย่างไรบ้างคะนักเรียน หลังจากที่เราได้ค้นคว้าหาคำศัพท์กันแล้ว นักเรียนปลายทางของครูบอมนี่ค้นหาคำศํพท์ได้ทั้งหมดกี่คำ คำศัพท์นะคะ ที่ครูบอมได้ให้เวลาไป 10 นาทีนี่ ครูบอมก็ไปหาคำศัพท์มาเหมือนกัน เดี๋ยวเราจะไปดูกันนะคะ ครูบอมนำคำศัพท์คำว่าอะไรมาบ้าง</w:t>
      </w:r>
    </w:p>
    <w:p>
      <w:pPr>
        <w:pStyle w:val="BodyText"/>
      </w:pPr>
      <w:r>
        <w:t xml:space="preserve">(คุณครูชลภักดิ์) พร้อมแล้วครับ</w:t>
      </w:r>
    </w:p>
    <w:p>
      <w:pPr>
        <w:pStyle w:val="BodyText"/>
      </w:pPr>
      <w:r>
        <w:t xml:space="preserve">(คุณครูวาสนา) นักเรียนปลายทางพร้อมหรือยังคะ ถ้านักเรียนพร้อมแล้วเดี๋ยวเราเริ่มไปดูพร้อม ๆ กันเลยนะคะ ดู ครูบอมขึ้นหัวข้อว่า "ค้นคว้าหาความหมาย เดี๋ยวเราจะมาเล่นเกมกันนะคะ โดยให้นักเรียนนี่ เปิดไปที่ท้ายเล่มหนังสือมันจะมีคำศัพท์พร้อมความหมายบอกให้นักเรียนดูคำที่ครูบอมกำหนดให้นะคะ แล้วก็ไปเปิดหาความหมาย คำแรกคำว่าอะไรคะครูโอ</w:t>
      </w:r>
    </w:p>
    <w:p>
      <w:pPr>
        <w:pStyle w:val="BodyText"/>
      </w:pPr>
      <w:r>
        <w:t xml:space="preserve">(คุณครูชลภักดิ์) คำแรกคำว่ากันดารครับ กันดาร คำที่ 2 คำว่า</w:t>
      </w:r>
      <w:r>
        <w:t xml:space="preserve"> </w:t>
      </w:r>
      <w:r>
        <w:t xml:space="preserve">“</w:t>
      </w:r>
      <w:r>
        <w:t xml:space="preserve">จุติ</w:t>
      </w:r>
      <w:r>
        <w:t xml:space="preserve">”</w:t>
      </w:r>
      <w:r>
        <w:t xml:space="preserve"> </w:t>
      </w:r>
      <w:r>
        <w:t xml:space="preserve">คำที่ 3</w:t>
      </w:r>
    </w:p>
    <w:p>
      <w:pPr>
        <w:pStyle w:val="BodyText"/>
      </w:pPr>
      <w:r>
        <w:t xml:space="preserve">(คุณครูชลภักดิ์) โฉงเฉง</w:t>
      </w:r>
    </w:p>
    <w:p>
      <w:pPr>
        <w:pStyle w:val="BodyText"/>
      </w:pPr>
      <w:r>
        <w:t xml:space="preserve">(คุณครูวาสนา) 4.</w:t>
      </w:r>
    </w:p>
    <w:p>
      <w:pPr>
        <w:pStyle w:val="BodyText"/>
      </w:pPr>
      <w:r>
        <w:t xml:space="preserve">(คุณครูชลภักดิ์) ถวิล</w:t>
      </w:r>
    </w:p>
    <w:p>
      <w:pPr>
        <w:pStyle w:val="BodyText"/>
      </w:pPr>
      <w:r>
        <w:t xml:space="preserve">(คุณครูวาสนา) 5. ทับ</w:t>
      </w:r>
    </w:p>
    <w:p>
      <w:pPr>
        <w:pStyle w:val="BodyText"/>
      </w:pPr>
      <w:r>
        <w:t xml:space="preserve">(คุณครูวาสนา) 6.</w:t>
      </w:r>
    </w:p>
    <w:p>
      <w:pPr>
        <w:pStyle w:val="BodyText"/>
      </w:pPr>
      <w:r>
        <w:t xml:space="preserve">(คุณครูชลภักดิ์) นาวา ครับ</w:t>
      </w:r>
    </w:p>
    <w:p>
      <w:pPr>
        <w:pStyle w:val="BodyText"/>
      </w:pPr>
      <w:r>
        <w:t xml:space="preserve">(คุณครูวาสนา) ที่ 7</w:t>
      </w:r>
    </w:p>
    <w:p>
      <w:pPr>
        <w:pStyle w:val="BodyText"/>
      </w:pPr>
      <w:r>
        <w:t xml:space="preserve">(คุณครูชลภักดิ์) นางคราญครับ</w:t>
      </w:r>
    </w:p>
    <w:p>
      <w:pPr>
        <w:pStyle w:val="BodyText"/>
      </w:pPr>
      <w:r>
        <w:t xml:space="preserve">(คุณครูวาสนา) คำที่ 8</w:t>
      </w:r>
    </w:p>
    <w:p>
      <w:pPr>
        <w:pStyle w:val="BodyText"/>
      </w:pPr>
      <w:r>
        <w:t xml:space="preserve">(คุณครูชลภักดิ์) ไพรสัณฑ์</w:t>
      </w:r>
    </w:p>
    <w:p>
      <w:pPr>
        <w:pStyle w:val="BodyText"/>
      </w:pPr>
      <w:r>
        <w:t xml:space="preserve">(คุณครูวาสนา) คำที่ 9 คำว่าอะไรคะ</w:t>
      </w:r>
    </w:p>
    <w:p>
      <w:pPr>
        <w:pStyle w:val="BodyText"/>
      </w:pPr>
      <w:r>
        <w:t xml:space="preserve">(คุณครูชลภักดิ์) คำว่า</w:t>
      </w:r>
      <w:r>
        <w:t xml:space="preserve"> </w:t>
      </w:r>
      <w:r>
        <w:t xml:space="preserve">“</w:t>
      </w:r>
      <w:r>
        <w:t xml:space="preserve">สกล</w:t>
      </w:r>
      <w:r>
        <w:t xml:space="preserve">”</w:t>
      </w:r>
      <w:r>
        <w:t xml:space="preserve"> </w:t>
      </w:r>
      <w:r>
        <w:t xml:space="preserve">ครับ</w:t>
      </w:r>
    </w:p>
    <w:p>
      <w:pPr>
        <w:pStyle w:val="BodyText"/>
      </w:pPr>
      <w:r>
        <w:t xml:space="preserve">(คุณครูวาสนา) สกล ทีนี้มาดูทีละ 1 คำนะคะ จะขึ้นให้ทีละ 1 คำ ให้นักเรียนไปค้นหาความหมายจากท้ายเล่มนะคะ จากบทเรียนนะคะ ดูคำแรก ตอนนี้นักเรียนเห็นไหมคะคุณครูโอแอบเปิดหนังสือใหญ่เลยนะคะ ผิกกฎิจาเริ่มก่อนนักเรียนไม่ได้นะคะ ถือว่าผิดนะคะ ดูคำแรกค่ะ คำว่า</w:t>
      </w:r>
      <w:r>
        <w:t xml:space="preserve"> </w:t>
      </w:r>
      <w:r>
        <w:t xml:space="preserve">“</w:t>
      </w:r>
      <w:r>
        <w:t xml:space="preserve">กันดาร</w:t>
      </w:r>
      <w:r>
        <w:t xml:space="preserve">”</w:t>
      </w:r>
      <w:r>
        <w:t xml:space="preserve"> </w:t>
      </w:r>
      <w:r>
        <w:t xml:space="preserve">ครูครูบอมให้เวลา 10 วินาทีค่ะ เริ่มหาคำว่า กันดารคคุณครูโอเจอหรือยังคะ</w:t>
      </w:r>
    </w:p>
    <w:p>
      <w:pPr>
        <w:pStyle w:val="BodyText"/>
      </w:pPr>
      <w:r>
        <w:t xml:space="preserve">(คุณครูชลภักดิ์) คุณครูโอหาแล้วไม่เจอครับ</w:t>
      </w:r>
    </w:p>
    <w:p>
      <w:pPr>
        <w:pStyle w:val="BodyText"/>
      </w:pPr>
      <w:r>
        <w:t xml:space="preserve">(คุณครูวาสนา) ไม่มีจริง ๆ หรือคะคุณครูโอ</w:t>
      </w:r>
    </w:p>
    <w:p>
      <w:pPr>
        <w:pStyle w:val="BodyText"/>
      </w:pPr>
      <w:r>
        <w:t xml:space="preserve">(คุณครูชลภักดิ์) ก็ให้คะแนนนักเรียนก่อน ครูโอหาไม่เจอเลยครับ</w:t>
      </w:r>
    </w:p>
    <w:p>
      <w:pPr>
        <w:pStyle w:val="BodyText"/>
      </w:pPr>
      <w:r>
        <w:t xml:space="preserve">(คุณครูวาสนา) หาไม่เจอจริง ๆ หรือครูโอ ถ้าไม่เจอ เดี๋ยวเรา… ถ้านักเรียนไม่เจอนะคะ เดี๋ยวดูของคุณครูบอมนะคะ ว่าครูบอมเอามาหมายความว่าอะไรแปลว่า ลำบาก แปล่วา แห้งแล้ง คำนี้ไม่มีในหนังสือเรียนใช่ไหมคะ</w:t>
      </w:r>
    </w:p>
    <w:p>
      <w:pPr>
        <w:pStyle w:val="BodyText"/>
      </w:pPr>
      <w:r>
        <w:t xml:space="preserve">(คุณครูชลภักดิ์) ไม่มี</w:t>
      </w:r>
    </w:p>
    <w:p>
      <w:pPr>
        <w:pStyle w:val="BodyText"/>
      </w:pPr>
      <w:r>
        <w:t xml:space="preserve">(คุณครูวาสนา) ถ้าไม่มีนักเรียนต้องทำอย่างไรคะครูโอ</w:t>
      </w:r>
    </w:p>
    <w:p>
      <w:pPr>
        <w:pStyle w:val="BodyText"/>
      </w:pPr>
      <w:r>
        <w:t xml:space="preserve">(คุณครูชลภักดิ์) อาจจะเปิดดูจากพจนานุกรม</w:t>
      </w:r>
    </w:p>
    <w:p>
      <w:pPr>
        <w:pStyle w:val="BodyText"/>
      </w:pPr>
      <w:r>
        <w:t xml:space="preserve">(คุณครูวาสนา) จากพจนานุกรมแล้วใช่ไหมคะครูโอ</w:t>
      </w:r>
    </w:p>
    <w:p>
      <w:pPr>
        <w:pStyle w:val="BodyText"/>
      </w:pPr>
      <w:r>
        <w:t xml:space="preserve">(คุณครูชลภักดิ์) ใช่ครับ</w:t>
      </w:r>
    </w:p>
    <w:p>
      <w:pPr>
        <w:pStyle w:val="BodyText"/>
      </w:pPr>
      <w:r>
        <w:t xml:space="preserve">(คุณครูวาสนา) ถ้าคำศัพท์ไหน ไม่มีในหนังสือเรียนในเปิดพจนานุกรม แต่ถ้านักเรียนไม่มีพจนานุกรมในมือนะคะ ก็จดสิ่งที่คุณครูสอนลงในสมุดภาษาไทย ต่อมาคำที่ 2 คำที่ 2 ค่ะครูโอ จุติ</w:t>
      </w:r>
    </w:p>
    <w:p>
      <w:pPr>
        <w:pStyle w:val="BodyText"/>
      </w:pPr>
      <w:r>
        <w:t xml:space="preserve">(คุณครูชลภักดิ์) จุติแปลว่าอะไรคะ</w:t>
      </w:r>
    </w:p>
    <w:p>
      <w:pPr>
        <w:pStyle w:val="BodyText"/>
      </w:pPr>
      <w:r>
        <w:t xml:space="preserve">(คุณครูวาสนา) มีเวลาให้แค้ 10 วินาทีเองนะคะ คุณครูโอ</w:t>
      </w:r>
    </w:p>
    <w:p>
      <w:pPr>
        <w:pStyle w:val="BodyText"/>
      </w:pPr>
      <w:r>
        <w:t xml:space="preserve">(คุณครูวาสนา) จุติ แปลว่าอะไรคะครูโอ</w:t>
      </w:r>
    </w:p>
    <w:p>
      <w:pPr>
        <w:pStyle w:val="BodyText"/>
      </w:pPr>
      <w:r>
        <w:t xml:space="preserve">(คุณครูชลภักดิ์) แปลว่าเคลื่อนจากภพหนึ่ง ไม่เกิดอีกภพหนึ่งครับ</w:t>
      </w:r>
    </w:p>
    <w:p>
      <w:pPr>
        <w:pStyle w:val="BodyText"/>
      </w:pPr>
      <w:r>
        <w:t xml:space="preserve">(คุณครูวาสนา) ดูนะคะ จุตินะคะ แปลว่าเปลี่ยนสภาพการกำเนินนะคะ นักเรียนอาจจะงง เปลี่ยนสภาพการกำเนิด คืออะไรนะคะ จริง ๆ แล้วหลาย ๆ คนจะเข้าใจว่า คำว่า</w:t>
      </w:r>
      <w:r>
        <w:t xml:space="preserve"> </w:t>
      </w:r>
      <w:r>
        <w:t xml:space="preserve">“</w:t>
      </w:r>
      <w:r>
        <w:t xml:space="preserve">จุต</w:t>
      </w:r>
      <w:r>
        <w:t xml:space="preserve">”</w:t>
      </w:r>
      <w:r>
        <w:t xml:space="preserve"> </w:t>
      </w:r>
      <w:r>
        <w:t xml:space="preserve">แปลว่า เกิด แต่จริง ๆ แล้วนะคะ แปลว่าตาย เช่น เทวดานะคะ หมดบุญบทสวรรค์นะคะ ก็จุติลงมาเกิดบทโลก ความว่าเทวดานี่ตายนะคะ ตายจากสวรรค์ แล้วกลับมาเกิดบนโลกมนุษย์นั่นเองเพราะฉะนั้น นักเรียนอย่าเข้าใจผิดว่าเกิดนะคะ จุติแปลว่าอะไรคะครูโอ</w:t>
      </w:r>
    </w:p>
    <w:p>
      <w:pPr>
        <w:pStyle w:val="BodyText"/>
      </w:pPr>
      <w:r>
        <w:t xml:space="preserve">(คุณครูชลภักดิ์) แปลว่าตายครับ</w:t>
      </w:r>
    </w:p>
    <w:p>
      <w:pPr>
        <w:pStyle w:val="BodyText"/>
      </w:pPr>
      <w:r>
        <w:t xml:space="preserve">(คุณครูวาสนา) คำที่ 3 ค่ะครูโอ</w:t>
      </w:r>
    </w:p>
    <w:p>
      <w:pPr>
        <w:pStyle w:val="BodyText"/>
      </w:pPr>
      <w:r>
        <w:t xml:space="preserve">(คุณครูชลภักดิ์) คำที่ 3 อ่านว่า "โฉงเฉงครับ</w:t>
      </w:r>
    </w:p>
    <w:p>
      <w:pPr>
        <w:pStyle w:val="BodyText"/>
      </w:pPr>
      <w:r>
        <w:t xml:space="preserve">(คุณครูวาสนา) 10 วินาทีค่ะ</w:t>
      </w:r>
    </w:p>
    <w:p>
      <w:pPr>
        <w:pStyle w:val="BodyText"/>
      </w:pPr>
      <w:r>
        <w:t xml:space="preserve">(คุณครูชลภักดิ์) โฉงเฉง ๆ อ๋อ เจอแล้วครับครูบอม</w:t>
      </w:r>
    </w:p>
    <w:p>
      <w:pPr>
        <w:pStyle w:val="BodyText"/>
      </w:pPr>
      <w:r>
        <w:t xml:space="preserve">(คุณครูวาสนา) คุณครูโอเจอแล้ว แล้วนักเรียนปลายทางของครูบอม นักเรียนเจอหรือยังครับ</w:t>
      </w:r>
    </w:p>
    <w:p>
      <w:pPr>
        <w:pStyle w:val="BodyText"/>
      </w:pPr>
      <w:r>
        <w:t xml:space="preserve">(คุณครูวาสนา) คุณครูโอบอกได้ไหมคะ ว่าโฉงเฉงแปลว่าอะไร</w:t>
      </w:r>
    </w:p>
    <w:p>
      <w:pPr>
        <w:pStyle w:val="BodyText"/>
      </w:pPr>
      <w:r>
        <w:t xml:space="preserve">(คุณครูชลภักดิ์) โฉงเฉง แปลว่าเอะอะ โฉงเฉงแปลว่าเอะอะเสียงดังไปทางเกเรนะคะ คำที่ 4 ค่ะ คำว่า</w:t>
      </w:r>
      <w:r>
        <w:t xml:space="preserve"> </w:t>
      </w:r>
      <w:r>
        <w:t xml:space="preserve">“</w:t>
      </w:r>
      <w:r>
        <w:t xml:space="preserve">ถวิล</w:t>
      </w:r>
      <w:r>
        <w:t xml:space="preserve">”</w:t>
      </w:r>
      <w:r>
        <w:t xml:space="preserve"> </w:t>
      </w:r>
      <w:r>
        <w:t xml:space="preserve">อันนี้ครูบอมเฉลยมาแล้วน่ะครูโอ เพราะฉะนั้น คำนี้ก็ไม่ต้องหาสิคะ</w:t>
      </w:r>
    </w:p>
    <w:p>
      <w:pPr>
        <w:pStyle w:val="BodyText"/>
      </w:pPr>
      <w:r>
        <w:t xml:space="preserve">(คุณครูชลภักดิ์) ตามจริงครูโอรู้อยู่แล้ว เพื่อนเป็นประจำนะครับ คุณครูโอมีความถวิลเพื่อนอยู่ใกล ครูโอก็คิดถึงเพื่อนที่อยู่ไกล</w:t>
      </w:r>
    </w:p>
    <w:p>
      <w:pPr>
        <w:pStyle w:val="BodyText"/>
      </w:pPr>
      <w:r>
        <w:t xml:space="preserve">(คุณครูวาสนา) เพื</w:t>
      </w:r>
    </w:p>
    <w:p>
      <w:pPr>
        <w:pStyle w:val="BodyText"/>
      </w:pPr>
      <w:r>
        <w:t xml:space="preserve">(คุณครูชลภักดิ์) เพื่อนจริงครับ</w:t>
      </w:r>
    </w:p>
    <w:p>
      <w:pPr>
        <w:pStyle w:val="BodyText"/>
      </w:pPr>
      <w:r>
        <w:t xml:space="preserve">(คุณครูวาสนา) ต่อมาคำที่ 5 คำว่าทับ ถ้าครูโอคะ ระหว่างที่ครูโอหาความหมายนี่ คำว่า</w:t>
      </w:r>
      <w:r>
        <w:t xml:space="preserve"> </w:t>
      </w:r>
      <w:r>
        <w:t xml:space="preserve">“</w:t>
      </w:r>
      <w:r>
        <w:t xml:space="preserve">ทับ</w:t>
      </w:r>
      <w:r>
        <w:t xml:space="preserve">”</w:t>
      </w:r>
      <w:r>
        <w:t xml:space="preserve"> </w:t>
      </w:r>
      <w:r>
        <w:t xml:space="preserve">นี่มันหมายถึงทับเพื่อนไหมคะ</w:t>
      </w:r>
    </w:p>
    <w:p>
      <w:pPr>
        <w:pStyle w:val="BodyText"/>
      </w:pPr>
      <w:r>
        <w:t xml:space="preserve">(คุณครูชลภักดิ์) มันก็น่าจะแปลได้หลายความหมายนะครับ</w:t>
      </w:r>
    </w:p>
    <w:p>
      <w:pPr>
        <w:pStyle w:val="BodyText"/>
      </w:pPr>
      <w:r>
        <w:t xml:space="preserve">(คุณครูวาสนา) น่าะแปลได้หลายความหมาย เพราะฉะนั้น ช่วยครูหาได้ไหมคะ แปลว่าอะไร อย่าลืมนะคะ ข้อละ 10 วินาที นักเรียนหาแข่งกับครูโอได้เลยนะครับ</w:t>
      </w:r>
    </w:p>
    <w:p>
      <w:pPr>
        <w:pStyle w:val="BodyText"/>
      </w:pPr>
      <w:r>
        <w:t xml:space="preserve">(คุณครูวาสนา) ครูบอมเข้าใจมาแบบนี้ค่ะครูโอ</w:t>
      </w:r>
    </w:p>
    <w:p>
      <w:pPr>
        <w:pStyle w:val="BodyText"/>
      </w:pPr>
      <w:r>
        <w:t xml:space="preserve">(คุณครูชลภักดิ์) เจอแล้วครับ แต่ไม่ได้แปลว่าล้มทับกัน</w:t>
      </w:r>
    </w:p>
    <w:p>
      <w:pPr>
        <w:pStyle w:val="BodyText"/>
      </w:pPr>
      <w:r>
        <w:t xml:space="preserve">(คุณครูวาสนา) แล้วแปลว่าอะไรล่ะคะ</w:t>
      </w:r>
    </w:p>
    <w:p>
      <w:pPr>
        <w:pStyle w:val="BodyText"/>
      </w:pPr>
      <w:r>
        <w:t xml:space="preserve">(คุณครูชลภักดิ์) แปลว่าอะไรที่อยู่ในทุ่งนานะครับ ทุ่งนารู้สึกเรียกว่า กระท่อม</w:t>
      </w:r>
    </w:p>
    <w:p>
      <w:pPr>
        <w:pStyle w:val="BodyText"/>
      </w:pPr>
      <w:r>
        <w:t xml:space="preserve">(คุณครูวาสนา) ทับ ถ้าในเรื่องสังข์ทอง ตอน กำเนิดพระสังค์ แปลว่ากระท่อม</w:t>
      </w:r>
    </w:p>
    <w:p>
      <w:pPr>
        <w:pStyle w:val="BodyText"/>
      </w:pPr>
      <w:r>
        <w:t xml:space="preserve">(คุณครูวาสนา) อย่างนั้นครูบอมก็ต้องจำใหม่นะคะ เรื่องใหม่ค่ะ คำที่ 6 นาวา</w:t>
      </w:r>
    </w:p>
    <w:p>
      <w:pPr>
        <w:pStyle w:val="BodyText"/>
      </w:pPr>
      <w:r>
        <w:t xml:space="preserve">(คุณครูชลภักดิ์) นาวา</w:t>
      </w:r>
    </w:p>
    <w:p>
      <w:pPr>
        <w:pStyle w:val="BodyText"/>
      </w:pPr>
      <w:r>
        <w:t xml:space="preserve">(คุณครูวาสนา) นาวาจะแปลว่าอะไร นักเรียนปลายทางลองช่วยกันหาได้ไหมคะ</w:t>
      </w:r>
    </w:p>
    <w:p>
      <w:pPr>
        <w:pStyle w:val="BodyText"/>
      </w:pPr>
      <w:r>
        <w:t xml:space="preserve">(คุณครูชลภักดิ์) ครูโอเคยฟังเพลงเพลงหนึ่ง มันร้องว่าลำนาวา</w:t>
      </w:r>
    </w:p>
    <w:p>
      <w:pPr>
        <w:pStyle w:val="BodyText"/>
      </w:pPr>
      <w:r>
        <w:t xml:space="preserve">(คุณครูวาสนา) อ๋อ</w:t>
      </w:r>
    </w:p>
    <w:p>
      <w:pPr>
        <w:pStyle w:val="BodyText"/>
      </w:pPr>
      <w:r>
        <w:t xml:space="preserve">(คุณครูชลภักดิ์) ลอยล่องนำนาวาที่เราลอยล่องได้ ก็น่าจะเป็นน้ำ แปลว่าน้ำ แต่ไม่น่าจะถูกมั้ง ไม่แน่ใจ</w:t>
      </w:r>
    </w:p>
    <w:p>
      <w:pPr>
        <w:pStyle w:val="BodyText"/>
      </w:pPr>
      <w:r>
        <w:t xml:space="preserve">(คุณครูวาสนา) นาวาแปลว่าเรือ นี่ครูโอเห็นคำว่า</w:t>
      </w:r>
      <w:r>
        <w:t xml:space="preserve"> </w:t>
      </w:r>
      <w:r>
        <w:t xml:space="preserve">“</w:t>
      </w:r>
      <w:r>
        <w:t xml:space="preserve">นาวา</w:t>
      </w:r>
      <w:r>
        <w:t xml:space="preserve">”</w:t>
      </w:r>
      <w:r>
        <w:t xml:space="preserve"> </w:t>
      </w:r>
      <w:r>
        <w:t xml:space="preserve">ไม่ได้เปิดหนังสือ เพราะฉะนั้น ถ้าเราอยากมั่นใจจริง ๆ ว่าตอบคำนี้ถูกหรือไม่ จะต้องเปิดหาความหมายให้ดีเสียก่อนนะคะ อย่าเพิ่งรีบตอบนะคะครูโอ ต่อไปหาความหมายไปแล้วทั้งหมด 6 คำนะคะ เดี๋ยว 3 คำที่เหลือนะคะ เดี๋ยวครูบอมจะเฉลยให้เลยนะคะ ดูคำที่ 7 นะคะ คำว่า</w:t>
      </w:r>
      <w:r>
        <w:t xml:space="preserve"> </w:t>
      </w:r>
      <w:r>
        <w:t xml:space="preserve">“</w:t>
      </w:r>
      <w:r>
        <w:t xml:space="preserve">นงคราญ</w:t>
      </w:r>
      <w:r>
        <w:t xml:space="preserve">”</w:t>
      </w:r>
      <w:r>
        <w:t xml:space="preserve"> </w:t>
      </w:r>
      <w:r>
        <w:t xml:space="preserve">นะคะ นงคราญแปลว่านางงามนะคะ คำที่ 8 นะคะ คำว่าไพรสัณฑ์ ไพรสัณฑ์ ไพรสัณฑ์ แปลว่าอะไรคะครูโอ และคำสุดท้ายค่ะ คำที่ 9 สกล แปลว่าอะไรคะครูโอ</w:t>
      </w:r>
    </w:p>
    <w:p>
      <w:pPr>
        <w:pStyle w:val="BodyText"/>
      </w:pPr>
      <w:r>
        <w:t xml:space="preserve">(คุณครูชลภักดิ์) แปลว่าสากลครับ</w:t>
      </w:r>
    </w:p>
    <w:p>
      <w:pPr>
        <w:pStyle w:val="BodyText"/>
      </w:pPr>
      <w:r>
        <w:t xml:space="preserve">(คุณครูวาสนา) แปลว่าช่วงแรกเราได้คำศัพท์ไปแล้ว 8 คำนะคะ 9 คำเป็นเท่าไรแล้วคะครูโอ</w:t>
      </w:r>
    </w:p>
    <w:p>
      <w:pPr>
        <w:pStyle w:val="BodyText"/>
      </w:pPr>
      <w:r>
        <w:t xml:space="preserve">(คุณครูชลภักดิ์) เป็น 17 คำครับ ตอนนี้เราได้คำศัพท์ในบทเรียน เรื่อง สังข์ทอง ตอน กำเนิดพระสังข์ ไปแล้วทั้งหมด 17 คำนะคะ ต่อไปเดี๋ยวครูบอมจะให้นักเรียนทำใบงานนะคะ มาดูกิจกรรมของเรานะคะ ค้นหาความรู้สู่ความหมาย ให้นักเรียนทำใบงานที่ 1 เรื่อง การอธิบายความหมาของคำศัพท์ในบทเรียนนะคะ โดยค้นหาความหมายของคำ โดยค้นจากหนังสือวรรณคดีลำนำ ใบความรู้ที่ 1 นะคะ ครูบอมกำหนดเวลาไว้ทั้งหมด 10 นาทีนะคะ ต่อไป มาดูนะคะ อันนี้เป็นใบความรู้ที่ 1 ซึ่งครูโอและครูบอมนะคะ ได้รวบรวมคำและบอกความหมายไว้แล้วะนะค ก็คือถ้านักเรียนคนไหนไม่มีหนังสือเรียนะคะ หรือหาจากในหนังสือเรียนไม่เจอ สามารถหาจากใบความรู้ที่ 1 ได้นะคะ เพราะครูโอและครูบอมรวบรวมมาให้แล้วนั่นเองค่ะ อันนี้ก็เป็นส่วนของใบความรู้ที่ 1 นะคะ นักเรียนจะเห็นว่ามีคำแล้วก็มีความหมายด้วย นักเรียนดูตัวใบงานนะคะ ใบงานที่ 1 เรื่อง การอธิบายความหมายของคำศัพท์ในบทเรียนนะคะ ครูบอมจะมีช่องมาให้ แล้วก็เว้นว่างเอาไว้ แล้วก็ความหมายแล้วก็เว้นว่างไว้ จำนวนทั้งหมด 10 คำด้วยกัน เพราะฉะนั้น นะคะ ครูบอมให้นักเรียนค้นคว้าหาความหมายจากวรรณคดีเรื่อง สังข์ทอง ตอนกำเนิดพระสังข์พร้อมบอกความหมายด้วย แค่ 10 คำนะคะ เพราะฉะนั้นนี่ จะต้องเป็นคำที่ไม่ซ้ำกับคำที่ครูบอมและครูโอยกตัวอย่างนะคะ</w:t>
      </w:r>
    </w:p>
    <w:p>
      <w:pPr>
        <w:pStyle w:val="BodyText"/>
      </w:pPr>
      <w:r>
        <w:t xml:space="preserve">(คุณครูชลภักดิ์) ซึ่งเวลาในการทำงานครั้งนี้ 10 นาท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าสนา) หลังจากที่นักเรียนได้ทำการค้นคว้าคำศัพท์บทเรียนแล้วนะคะ นักเรียนปลายทางของครูบอมได้คำว่าอะไรบ้างคะ บันทึกให้เรียบร้อยนะคะ เขียนให้ถูกต้องทั้งคำศัพท์และความหมายนะคะ เพื่อที่นักเรียนจะได้เข้าใจได้อย่างถูกต้องนะคะ ต่อไปเดี๋ยวเราจะมาตั้งคำถามสรุปบทเรียนกันใช่ไหมคะครูโอ</w:t>
      </w:r>
    </w:p>
    <w:p>
      <w:pPr>
        <w:pStyle w:val="BodyText"/>
      </w:pPr>
      <w:r>
        <w:t xml:space="preserve">(คุณครูชลภักดิ์) ครับครูบอม</w:t>
      </w:r>
    </w:p>
    <w:p>
      <w:pPr>
        <w:pStyle w:val="BodyText"/>
      </w:pPr>
      <w:r>
        <w:t xml:space="preserve">(คุณครูวาสนา) เดี๋ยวมาดูกันนะคะ ว่าคำถามว่าอะไรนะคะ คำถามของครูบอมนะคะ ก็คือนักเรียนสามารถค้นคว้าความหายของคำศัพท์ในบทเรียนวันนี้ได้จากที่ใดบ้างนะคะ คุณครูโอคะ เราจะค้นคว้าหาความหมายได้จากที่ใดบ้างคะ</w:t>
      </w:r>
    </w:p>
    <w:p>
      <w:pPr>
        <w:pStyle w:val="BodyText"/>
      </w:pPr>
      <w:r>
        <w:t xml:space="preserve">(คุณครูชลภักดิ์) ครับ สำหรับการค้นคว้าหาความหมายของคำศัพท์ในบทเรียนนะครับ ก็จะมีวิธีการดังนี้นะครับ ข้อที่ 1 นักเรียนนะครับ สามารถเปิดดูจากในส่วนของการอธิบายในส่วนท้ายเล่มนั่นเองครับนักเรียน ในหนังสือเรียนก็มีการอธิบายความหมายของคำศัพท์อยู่ส่วนท้ายเล่มอยู่แล้วนะครับ อันนี้คือวิธีการที่ 1 วิธีการที่ 2 ถ้านักเรียนสามารถเปิดพจนานุกรมนะครับ นักเรียนฟังดี ๆ นะครับ สามารถเปิดพจนานุกรมดูความหมายของคำศัพท์ได้นะครับ ถ้าไม่มีหนังสือเรียน ไม่มีพจนานุกรม นักเรียนสามารถนะครับ คาดเดาจากสภาพแวดล้อมหรือบริบทของประโยคได้ครับนักเรียน</w:t>
      </w:r>
    </w:p>
    <w:p>
      <w:pPr>
        <w:pStyle w:val="BodyText"/>
      </w:pPr>
      <w:r>
        <w:t xml:space="preserve">(คุณครูวาสนา) ค่ะ สิ่งที่ครูโอบอกนะคะ วิธีการค้นคว้าหาคำศัพท์ในบทเรียนนะคะ วิธีที่ 1 คือ ค้นหาจากด้านหลังของหนังสือเรียนนะคะ ความหมาย ค้นคว้าจากพจนานุกรม หรือ 3. ถ้านักเรียนไม่มีทั้งหนังสือเรียนและพจนานุกรม นักเรียนสามารถคาดเดาจากบริ</w:t>
      </w:r>
    </w:p>
    <w:p>
      <w:pPr>
        <w:pStyle w:val="BodyText"/>
      </w:pPr>
      <w:r>
        <w:t xml:space="preserve">(คุณครูชลภักดิ์) ครูบอมครับ ในยุคนี้เป็นยุคของเทคโนโลยี ถ้านักเรียนนะครับ หรือห้องเรียนใด มีอุปกรณ์นะครับ เทคโนโลยี เช่น iPad นักเรียนนะครับ สามารถเข้าเว็บไซต์พจนานุกรม ฉบับราชบัณฑิต ซึ่งต้องเป็นปีล่าสุดด้วย ซึ่งนักเรียนสามารถค้นหาคำศัพท์ได้เช่นเดียวกันครับนักเรียน</w:t>
      </w:r>
    </w:p>
    <w:p>
      <w:pPr>
        <w:pStyle w:val="BodyText"/>
      </w:pPr>
      <w:r>
        <w:t xml:space="preserve">(คุณครูวาสนา) ถ้าครูบอมไม่มีคอมพิวเตอร์ Notenbook อยู่กับตัว มีแค่โทรศัพท์มือถือสมาร์ตโฟนอย่างนี้ใช้ได้ไหมคะ</w:t>
      </w:r>
    </w:p>
    <w:p>
      <w:pPr>
        <w:pStyle w:val="BodyText"/>
      </w:pPr>
      <w:r>
        <w:t xml:space="preserve">(คุณครูชลภักดิ์) .ก็จะง่ายและรวดเร็วด้วยครับ</w:t>
      </w:r>
    </w:p>
    <w:p>
      <w:pPr>
        <w:pStyle w:val="BodyText"/>
      </w:pPr>
      <w:r>
        <w:t xml:space="preserve">(คุณครูวาสนา) ค่ะ เรื่องของหลักการอธิบายคำศัพท์ในบทเรียนอีกครั้งนะคะ ว่าต้องมีวิธีการอย่างไรบ้างนะคะ สำหรับในข้อที่ 1 นักเรียนจะต้องทำอย่างไรคะครูโอ</w:t>
      </w:r>
    </w:p>
    <w:p>
      <w:pPr>
        <w:pStyle w:val="BodyText"/>
      </w:pPr>
      <w:r>
        <w:t xml:space="preserve">(คุณครูชลภักดิ์) นักเรียนต้คำครับ</w:t>
      </w:r>
    </w:p>
    <w:p>
      <w:pPr>
        <w:pStyle w:val="BodyText"/>
      </w:pPr>
      <w:r>
        <w:t xml:space="preserve">(คุณครูวาสนา) เพื่อดูว่าคำศัพท์ในเรื่องนั้นมีความยากน้อยเพียงใดนะคะ ต่อมาให้นักเรียนรวบรวมคำศัพท์ ซึ่งนักเรียนได้ททำไปแล้ว รวบรวมคำศัพท์แล้วนะคะ ข้อที่ 3 คือ ค้นหาความหมาย อันนี้เราก็ได้ทำแล้วนะคะ</w:t>
      </w:r>
    </w:p>
    <w:p>
      <w:pPr>
        <w:pStyle w:val="BodyText"/>
      </w:pPr>
      <w:r>
        <w:t xml:space="preserve">(คุณครูวาสนา) แล้วก็ข้อที่ 4 คือ ให้นักเรียนนำคำศัพท์ที่ได้มาถอดคำประพันธ์นะคะ ครูโอคะ บทเรียนเรื่องต่อไปเราจะเรียนเรื่องอะไร</w:t>
      </w:r>
    </w:p>
    <w:p>
      <w:pPr>
        <w:pStyle w:val="BodyText"/>
      </w:pPr>
      <w:r>
        <w:t xml:space="preserve">(คุณครูชลภักดิ์) ครั้งต่อไปนะครับ เราจะเรียนเกี่ยวกับเรื่องการออกเสียงบทร้อยกรองจากเรื่องสังข์ทอง ตอน กำเนิดพระสังข์</w:t>
      </w:r>
    </w:p>
    <w:p>
      <w:pPr>
        <w:pStyle w:val="BodyText"/>
      </w:pPr>
      <w:r>
        <w:t xml:space="preserve">(คุณครูวาสนา) ค่ะ ต่อไปนะคะ เมื่อนักเรียนทราบบทเรียนที่จะเรียนต่อไปแล้ว เราจะมาดูสิ่งที่นักเรียนจะต้องเตรียมในวันนี้นะคะ คือ 1. ใบความรู้ที่ 2 เรื่อง การอ่านออกเสียงบทร้อยกรอง เรื่อง สังข์ทอง ตอน กำเนิดพระสังข์ค่ะ และนักเรียนนะคะ ต้องเตรียมใบความรู้ที่ 2 เรื่อง การอ่านออกเสียงบทร้อยกรอง เรื่อง สังข์ทอง ตอน กำหนดพระสังข์ เป็นเรื่องเดียวกันนะคะ และ 3 สิ่งที่ขาดไม่ได้เลย ที่ครูโอนำมาวันนี้ ครูโอ</w:t>
      </w:r>
    </w:p>
    <w:p>
      <w:pPr>
        <w:pStyle w:val="BodyText"/>
      </w:pPr>
      <w:r>
        <w:t xml:space="preserve">(คุณครูชลภักดิ์) หนังสือวรรณคดีลำนำนะครับ ชั้นประถมศึกษาปีที่ 5</w:t>
      </w:r>
    </w:p>
    <w:p>
      <w:pPr>
        <w:pStyle w:val="BodyText"/>
      </w:pPr>
      <w:r>
        <w:t xml:space="preserve">(คุณครูวาสนา) ใช่ นักเรียนอย่าลืมเลย สิ่งที่ครูบอมบอกนะคะ ไม่ว่าจะเป็นใบงาน ใบความรู้นะคะ สามารถดาวน์โหลดได้ที่</w:t>
      </w:r>
    </w:p>
    <w:p>
      <w:pPr>
        <w:pStyle w:val="BodyText"/>
      </w:pPr>
      <w:r>
        <w:t xml:space="preserve">(คุณครูชลภักดิ์) www.dltv.ac.th ครับ</w:t>
      </w:r>
    </w:p>
    <w:p>
      <w:pPr>
        <w:pStyle w:val="BodyText"/>
      </w:pPr>
      <w:r>
        <w:t xml:space="preserve">(คุณครูวาสนา) แล้วต้องเข้าไปที่รายวิชาภาษาไทย ชั้นประถมศึกษา</w:t>
      </w:r>
    </w:p>
    <w:p>
      <w:pPr>
        <w:pStyle w:val="BodyText"/>
      </w:pPr>
      <w:r>
        <w:t xml:space="preserve">(คุณครูชลภักดิ์) ใช่ครับ</w:t>
      </w:r>
    </w:p>
    <w:p>
      <w:pPr>
        <w:pStyle w:val="BodyText"/>
      </w:pPr>
      <w:r>
        <w:t xml:space="preserve">(คุณครูวาสนา) สำหรับบทเรียนในวันนี้นะคะ ครูบอมก็ขอฝากนักเรียนไว้นะคะ ถ้านักเรียนมีเวลาว่าง สามารถค้นคว้าหาคำศัพท์เพิ่มเติมหรืออ่านบทเรียนมาล่วงหน้าได้เลยนะคะ สำหรับวันนี้ทำไมคะครูโอ</w:t>
      </w:r>
    </w:p>
    <w:p>
      <w:pPr>
        <w:pStyle w:val="BodyText"/>
      </w:pPr>
      <w:r>
        <w:t xml:space="preserve">(คุณครูชลภักดิ์) เราก็ต้อง</w:t>
      </w:r>
    </w:p>
    <w:p>
      <w:pPr>
        <w:pStyle w:val="BodyText"/>
      </w:pPr>
      <w:r>
        <w:t xml:space="preserve">(คุณครูวาสนา) ลาไปก่อนถูกไหมคะ วันนี้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(DLTV ภาษาไทย ป. 5 หน่วยที่ 2) ๑ การอธิบายความหมายของคำศัพท์ในบทเรียน ๑๘ มิ.ย. ๖๔</dc:title>
  <dc:creator/>
  <cp:keywords/>
  <dcterms:created xsi:type="dcterms:W3CDTF">2021-11-29T04:18:30Z</dcterms:created>
  <dcterms:modified xsi:type="dcterms:W3CDTF">2021-11-29T04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9 พฤษจิกายน 2564 เวลา 09.30 น.</vt:lpwstr>
  </property>
  <property fmtid="{D5CDD505-2E9C-101B-9397-08002B2CF9AE}" pid="3" name="subtitle">
    <vt:lpwstr/>
  </property>
</Properties>
</file>